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85511" w14:textId="590B5ACD" w:rsidR="00917A36" w:rsidRPr="00917A36" w:rsidRDefault="004A5F5C" w:rsidP="00917A36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Beden </w:t>
      </w:r>
      <w:r w:rsidR="008134AB" w:rsidRPr="00474E87">
        <w:rPr>
          <w:rFonts w:ascii="Times New Roman" w:hAnsi="Times New Roman" w:cs="Times New Roman"/>
          <w:b/>
          <w:bCs/>
        </w:rPr>
        <w:t>İşlevselli</w:t>
      </w:r>
      <w:r>
        <w:rPr>
          <w:rFonts w:ascii="Times New Roman" w:hAnsi="Times New Roman" w:cs="Times New Roman"/>
          <w:b/>
          <w:bCs/>
        </w:rPr>
        <w:t>ğini</w:t>
      </w:r>
      <w:r w:rsidR="008134AB" w:rsidRPr="00474E87">
        <w:rPr>
          <w:rFonts w:ascii="Times New Roman" w:hAnsi="Times New Roman" w:cs="Times New Roman"/>
          <w:b/>
          <w:bCs/>
        </w:rPr>
        <w:t xml:space="preserve"> Takdir Ölçeği (FAS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84"/>
        <w:gridCol w:w="2206"/>
        <w:gridCol w:w="1350"/>
        <w:gridCol w:w="1350"/>
        <w:gridCol w:w="1350"/>
        <w:gridCol w:w="1228"/>
        <w:gridCol w:w="1194"/>
      </w:tblGrid>
      <w:tr w:rsidR="008134AB" w:rsidRPr="00917A36" w14:paraId="04B70B0D" w14:textId="77777777" w:rsidTr="008134AB">
        <w:tc>
          <w:tcPr>
            <w:tcW w:w="384" w:type="dxa"/>
          </w:tcPr>
          <w:p w14:paraId="2613A2D2" w14:textId="77777777" w:rsidR="008134AB" w:rsidRDefault="008134AB"/>
        </w:tc>
        <w:tc>
          <w:tcPr>
            <w:tcW w:w="2206" w:type="dxa"/>
          </w:tcPr>
          <w:p w14:paraId="6E74E61A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FDC5B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5A1E57" w14:textId="1597F3AD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E4AD775" w14:textId="25A44B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Kesinlikle Katılmıyorum</w:t>
            </w:r>
          </w:p>
        </w:tc>
        <w:tc>
          <w:tcPr>
            <w:tcW w:w="1350" w:type="dxa"/>
          </w:tcPr>
          <w:p w14:paraId="283873E7" w14:textId="07CEA24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Katılmıyorum</w:t>
            </w:r>
          </w:p>
        </w:tc>
        <w:tc>
          <w:tcPr>
            <w:tcW w:w="1350" w:type="dxa"/>
          </w:tcPr>
          <w:p w14:paraId="18C33AF0" w14:textId="38E8FC4D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Ne Katılıyorum Ne Katılmıyorum</w:t>
            </w:r>
          </w:p>
        </w:tc>
        <w:tc>
          <w:tcPr>
            <w:tcW w:w="1228" w:type="dxa"/>
          </w:tcPr>
          <w:p w14:paraId="14B8D0BF" w14:textId="330980E6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Katılıyorum</w:t>
            </w:r>
          </w:p>
        </w:tc>
        <w:tc>
          <w:tcPr>
            <w:tcW w:w="1194" w:type="dxa"/>
          </w:tcPr>
          <w:p w14:paraId="112CF4C6" w14:textId="11FDC4B1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Kesinlikle Katılıyorum</w:t>
            </w:r>
          </w:p>
        </w:tc>
      </w:tr>
      <w:tr w:rsidR="008134AB" w:rsidRPr="00917A36" w14:paraId="14957B1E" w14:textId="77777777" w:rsidTr="008134AB">
        <w:tc>
          <w:tcPr>
            <w:tcW w:w="384" w:type="dxa"/>
          </w:tcPr>
          <w:p w14:paraId="083CC45A" w14:textId="77777777" w:rsidR="008134AB" w:rsidRDefault="008134AB"/>
          <w:p w14:paraId="7D2FB142" w14:textId="6FEA3D40" w:rsidR="008134AB" w:rsidRDefault="008134AB">
            <w:r>
              <w:t>1.</w:t>
            </w:r>
          </w:p>
        </w:tc>
        <w:tc>
          <w:tcPr>
            <w:tcW w:w="2206" w:type="dxa"/>
          </w:tcPr>
          <w:p w14:paraId="29B03261" w14:textId="197A31ED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Bedenimi</w:t>
            </w:r>
            <w:r w:rsidR="00E244C4" w:rsidRPr="00917A36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 yapabildikleri için takdir ederim</w:t>
            </w:r>
          </w:p>
        </w:tc>
        <w:tc>
          <w:tcPr>
            <w:tcW w:w="1350" w:type="dxa"/>
          </w:tcPr>
          <w:p w14:paraId="67898163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1359E1D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0FF8EA3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070FBD5D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1E04A7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67539D8C" w14:textId="77777777" w:rsidTr="008134AB">
        <w:tc>
          <w:tcPr>
            <w:tcW w:w="384" w:type="dxa"/>
          </w:tcPr>
          <w:p w14:paraId="0B015E84" w14:textId="77777777" w:rsidR="008134AB" w:rsidRDefault="008134AB"/>
          <w:p w14:paraId="45A0F71B" w14:textId="192DBEE7" w:rsidR="008134AB" w:rsidRDefault="008134AB">
            <w:r>
              <w:t>2.</w:t>
            </w:r>
          </w:p>
        </w:tc>
        <w:tc>
          <w:tcPr>
            <w:tcW w:w="2206" w:type="dxa"/>
          </w:tcPr>
          <w:p w14:paraId="4B34A30C" w14:textId="7FDA0266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Her zaman istediğim kadar sağlıklı olmasa da vücudumun sağlığı için minnettarım</w:t>
            </w:r>
          </w:p>
        </w:tc>
        <w:tc>
          <w:tcPr>
            <w:tcW w:w="1350" w:type="dxa"/>
          </w:tcPr>
          <w:p w14:paraId="3D5FCDD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6879B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6121556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7EC92C0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06AAF3B2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062F5861" w14:textId="77777777" w:rsidTr="008134AB">
        <w:tc>
          <w:tcPr>
            <w:tcW w:w="384" w:type="dxa"/>
          </w:tcPr>
          <w:p w14:paraId="492B09D8" w14:textId="77777777" w:rsidR="008134AB" w:rsidRDefault="008134AB"/>
          <w:p w14:paraId="0DCFF24F" w14:textId="7251DA27" w:rsidR="008134AB" w:rsidRDefault="008134AB">
            <w:r>
              <w:t>3.</w:t>
            </w:r>
          </w:p>
        </w:tc>
        <w:tc>
          <w:tcPr>
            <w:tcW w:w="2206" w:type="dxa"/>
          </w:tcPr>
          <w:p w14:paraId="7D8F6A22" w14:textId="699AF0D3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Başkalarıyla iletişim kurmama ve etkileşimde bulunmama </w:t>
            </w:r>
            <w:proofErr w:type="gramStart"/>
            <w:r w:rsidR="00E244C4" w:rsidRPr="00917A36">
              <w:rPr>
                <w:rFonts w:ascii="Times New Roman" w:hAnsi="Times New Roman" w:cs="Times New Roman"/>
                <w:sz w:val="20"/>
                <w:szCs w:val="20"/>
              </w:rPr>
              <w:t>imkan</w:t>
            </w:r>
            <w:proofErr w:type="gramEnd"/>
            <w:r w:rsidR="00E244C4"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sağladığı için bedenimi takdir ederim</w:t>
            </w:r>
          </w:p>
        </w:tc>
        <w:tc>
          <w:tcPr>
            <w:tcW w:w="1350" w:type="dxa"/>
          </w:tcPr>
          <w:p w14:paraId="01E7855A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9F38FDC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FE2AD4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361F9DF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75FD017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3995AE34" w14:textId="77777777" w:rsidTr="008134AB">
        <w:tc>
          <w:tcPr>
            <w:tcW w:w="384" w:type="dxa"/>
          </w:tcPr>
          <w:p w14:paraId="29AAF618" w14:textId="77777777" w:rsidR="008134AB" w:rsidRDefault="008134AB"/>
          <w:p w14:paraId="615E42CD" w14:textId="56197504" w:rsidR="008134AB" w:rsidRDefault="008134AB">
            <w:r>
              <w:t>4.</w:t>
            </w:r>
          </w:p>
        </w:tc>
        <w:tc>
          <w:tcPr>
            <w:tcW w:w="2206" w:type="dxa"/>
          </w:tcPr>
          <w:p w14:paraId="783589D6" w14:textId="7815AC89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Bedenim iyi ve/veya rahat</w:t>
            </w:r>
            <w:r w:rsidR="0058483E" w:rsidRPr="00917A36">
              <w:rPr>
                <w:rFonts w:ascii="Times New Roman" w:hAnsi="Times New Roman" w:cs="Times New Roman"/>
                <w:sz w:val="20"/>
                <w:szCs w:val="20"/>
              </w:rPr>
              <w:t>lamış</w:t>
            </w: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 hissettiğinde bunu fark ederim ve </w:t>
            </w:r>
            <w:r w:rsidR="00E244C4"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onu </w:t>
            </w: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takdir ederim</w:t>
            </w:r>
          </w:p>
        </w:tc>
        <w:tc>
          <w:tcPr>
            <w:tcW w:w="1350" w:type="dxa"/>
          </w:tcPr>
          <w:p w14:paraId="38F5CF01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913215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DF4025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150AB2BA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6774B6E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328C3F4C" w14:textId="77777777" w:rsidTr="008134AB">
        <w:tc>
          <w:tcPr>
            <w:tcW w:w="384" w:type="dxa"/>
          </w:tcPr>
          <w:p w14:paraId="3298B980" w14:textId="77777777" w:rsidR="008134AB" w:rsidRDefault="008134AB"/>
          <w:p w14:paraId="3E48C24E" w14:textId="3B2FC4AB" w:rsidR="008134AB" w:rsidRDefault="008134AB">
            <w:r>
              <w:t>5.</w:t>
            </w:r>
          </w:p>
        </w:tc>
        <w:tc>
          <w:tcPr>
            <w:tcW w:w="2206" w:type="dxa"/>
          </w:tcPr>
          <w:p w14:paraId="0852F3C5" w14:textId="7288F475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Eğlendiğim veya önemli bulduğum faaliyetlerde bulunmamı sağladığı için bedenime minnettarım</w:t>
            </w:r>
          </w:p>
        </w:tc>
        <w:tc>
          <w:tcPr>
            <w:tcW w:w="1350" w:type="dxa"/>
          </w:tcPr>
          <w:p w14:paraId="715E805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16E7726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5DDDC3A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7B56545D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39EF75F0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3036D95F" w14:textId="77777777" w:rsidTr="008134AB">
        <w:tc>
          <w:tcPr>
            <w:tcW w:w="384" w:type="dxa"/>
          </w:tcPr>
          <w:p w14:paraId="12A62C86" w14:textId="77777777" w:rsidR="008134AB" w:rsidRDefault="008134AB"/>
          <w:p w14:paraId="4965088C" w14:textId="24DECE89" w:rsidR="008134AB" w:rsidRDefault="008134AB">
            <w:r>
              <w:t>6.</w:t>
            </w:r>
          </w:p>
        </w:tc>
        <w:tc>
          <w:tcPr>
            <w:tcW w:w="2206" w:type="dxa"/>
          </w:tcPr>
          <w:p w14:paraId="4405B6B4" w14:textId="0B1733E7" w:rsidR="008134AB" w:rsidRPr="00917A36" w:rsidRDefault="008134AB" w:rsidP="00917A36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 xml:space="preserve">Bedenimin benim için çok şey yaptığını </w:t>
            </w:r>
            <w:proofErr w:type="spellStart"/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hissedederim</w:t>
            </w:r>
            <w:proofErr w:type="spellEnd"/>
          </w:p>
        </w:tc>
        <w:tc>
          <w:tcPr>
            <w:tcW w:w="1350" w:type="dxa"/>
          </w:tcPr>
          <w:p w14:paraId="2A3EFB0C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D31C52A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965B2E1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1D8C1451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1F43235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134AB" w:rsidRPr="00917A36" w14:paraId="24FE0D62" w14:textId="77777777" w:rsidTr="008134AB">
        <w:tc>
          <w:tcPr>
            <w:tcW w:w="384" w:type="dxa"/>
          </w:tcPr>
          <w:p w14:paraId="113B23F3" w14:textId="77777777" w:rsidR="008134AB" w:rsidRDefault="008134AB"/>
          <w:p w14:paraId="42A72177" w14:textId="0543B31D" w:rsidR="008134AB" w:rsidRDefault="008134AB">
            <w:r>
              <w:t>7.</w:t>
            </w:r>
          </w:p>
        </w:tc>
        <w:tc>
          <w:tcPr>
            <w:tcW w:w="2206" w:type="dxa"/>
          </w:tcPr>
          <w:p w14:paraId="20BB985E" w14:textId="142EE11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7A36">
              <w:rPr>
                <w:rFonts w:ascii="Times New Roman" w:hAnsi="Times New Roman" w:cs="Times New Roman"/>
                <w:sz w:val="20"/>
                <w:szCs w:val="20"/>
              </w:rPr>
              <w:t>Yerine getirdiği işlevler için bedenime saygı duyarım</w:t>
            </w:r>
          </w:p>
        </w:tc>
        <w:tc>
          <w:tcPr>
            <w:tcW w:w="1350" w:type="dxa"/>
          </w:tcPr>
          <w:p w14:paraId="57D10239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4F27C4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FB5429F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8" w:type="dxa"/>
          </w:tcPr>
          <w:p w14:paraId="47C9C559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22A4BD47" w14:textId="77777777" w:rsidR="008134AB" w:rsidRPr="00917A36" w:rsidRDefault="008134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DA5A87" w14:textId="77777777" w:rsidR="008134AB" w:rsidRDefault="008134AB"/>
    <w:p w14:paraId="181694CA" w14:textId="77777777" w:rsidR="00917A36" w:rsidRPr="00917A36" w:rsidRDefault="00917A36" w:rsidP="00917A36">
      <w:pPr>
        <w:ind w:left="-426" w:firstLine="426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17A36">
        <w:rPr>
          <w:rFonts w:ascii="Times New Roman" w:hAnsi="Times New Roman" w:cs="Times New Roman"/>
          <w:b/>
          <w:sz w:val="20"/>
          <w:szCs w:val="20"/>
        </w:rPr>
        <w:t xml:space="preserve">Türkçe Kaynak: </w:t>
      </w:r>
    </w:p>
    <w:p w14:paraId="28A9BC00" w14:textId="77777777" w:rsidR="00917A36" w:rsidRPr="00917A36" w:rsidRDefault="00917A36" w:rsidP="00917A36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917A36">
        <w:rPr>
          <w:rFonts w:ascii="Times New Roman" w:hAnsi="Times New Roman" w:cs="Times New Roman"/>
          <w:sz w:val="20"/>
          <w:szCs w:val="20"/>
        </w:rPr>
        <w:t xml:space="preserve">Ekşi, H. ve Narin, Ş. (2023). Beden İşlevselliğini Takdir Ölçeği: Bir ölçek uyarlama çalışması. I. </w:t>
      </w:r>
      <w:proofErr w:type="spellStart"/>
      <w:r w:rsidRPr="00917A36">
        <w:rPr>
          <w:rFonts w:ascii="Times New Roman" w:hAnsi="Times New Roman" w:cs="Times New Roman"/>
          <w:sz w:val="20"/>
          <w:szCs w:val="20"/>
        </w:rPr>
        <w:t>Drobot</w:t>
      </w:r>
      <w:proofErr w:type="spellEnd"/>
      <w:r w:rsidRPr="00917A36">
        <w:rPr>
          <w:rFonts w:ascii="Times New Roman" w:hAnsi="Times New Roman" w:cs="Times New Roman"/>
          <w:sz w:val="20"/>
          <w:szCs w:val="20"/>
        </w:rPr>
        <w:t xml:space="preserve"> (Ed.), </w:t>
      </w:r>
      <w:r w:rsidRPr="00917A36">
        <w:rPr>
          <w:rStyle w:val="Vurgu"/>
          <w:rFonts w:ascii="Times New Roman" w:hAnsi="Times New Roman" w:cs="Times New Roman"/>
          <w:sz w:val="20"/>
          <w:szCs w:val="20"/>
        </w:rPr>
        <w:t>6.Uluslararası Antalya Bilimsel Araştırmalar ve Yenilikçi Çalışmalar Kongresi</w:t>
      </w:r>
      <w:r w:rsidRPr="00917A36">
        <w:rPr>
          <w:rFonts w:ascii="Times New Roman" w:hAnsi="Times New Roman" w:cs="Times New Roman"/>
          <w:sz w:val="20"/>
          <w:szCs w:val="20"/>
        </w:rPr>
        <w:t xml:space="preserve"> (s. 824-830). </w:t>
      </w:r>
      <w:proofErr w:type="spellStart"/>
      <w:r w:rsidRPr="00917A36">
        <w:rPr>
          <w:rFonts w:ascii="Times New Roman" w:hAnsi="Times New Roman" w:cs="Times New Roman"/>
          <w:sz w:val="20"/>
          <w:szCs w:val="20"/>
        </w:rPr>
        <w:t>Liberty</w:t>
      </w:r>
      <w:proofErr w:type="spellEnd"/>
      <w:r w:rsidRPr="00917A3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Pr="00917A3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</w:rPr>
        <w:t>Publishers.</w:t>
      </w:r>
      <w:proofErr w:type="spellEnd"/>
    </w:p>
    <w:p w14:paraId="5B4D58F4" w14:textId="2DA83298" w:rsidR="00917A36" w:rsidRPr="00917A36" w:rsidRDefault="00917A36" w:rsidP="00917A36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917A36">
        <w:rPr>
          <w:rFonts w:ascii="Times New Roman" w:hAnsi="Times New Roman" w:cs="Times New Roman"/>
          <w:b/>
          <w:sz w:val="20"/>
          <w:szCs w:val="20"/>
          <w:shd w:val="clear" w:color="auto" w:fill="FFFFFF"/>
        </w:rPr>
        <w:t>Orijinal Kaynak:</w:t>
      </w:r>
    </w:p>
    <w:p w14:paraId="72A4C9B4" w14:textId="77777777" w:rsidR="00917A36" w:rsidRPr="00917A36" w:rsidRDefault="00917A36" w:rsidP="00917A36">
      <w:pPr>
        <w:spacing w:after="0" w:line="360" w:lineRule="auto"/>
        <w:ind w:left="706" w:hanging="706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Alleva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J. M.,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Tylka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T. L., &amp;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Kroon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Van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Diest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A. M. (2017).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The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Functionality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Appreciation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Scale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(FAS): Development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psychometric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evaluation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n U.S.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community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women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and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men. </w:t>
      </w:r>
      <w:r w:rsidRPr="00917A36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 xml:space="preserve">Body </w:t>
      </w:r>
      <w:proofErr w:type="spellStart"/>
      <w:r w:rsidRPr="00917A36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image</w:t>
      </w:r>
      <w:proofErr w:type="spellEnd"/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>, </w:t>
      </w:r>
      <w:r w:rsidRPr="00917A36">
        <w:rPr>
          <w:rFonts w:ascii="Times New Roman" w:hAnsi="Times New Roman" w:cs="Times New Roman"/>
          <w:i/>
          <w:iCs/>
          <w:sz w:val="20"/>
          <w:szCs w:val="20"/>
          <w:shd w:val="clear" w:color="auto" w:fill="FFFFFF"/>
        </w:rPr>
        <w:t>23</w:t>
      </w:r>
      <w:r w:rsidRPr="00917A3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28–44. </w:t>
      </w:r>
      <w:hyperlink r:id="rId4" w:history="1">
        <w:r w:rsidRPr="00917A36">
          <w:rPr>
            <w:rStyle w:val="Kpr"/>
            <w:rFonts w:ascii="Times New Roman" w:hAnsi="Times New Roman" w:cs="Times New Roman"/>
            <w:sz w:val="20"/>
            <w:szCs w:val="20"/>
            <w:shd w:val="clear" w:color="auto" w:fill="FFFFFF"/>
          </w:rPr>
          <w:t>https://doi.org/10.1016/j.bodyim.2017.07.008</w:t>
        </w:r>
      </w:hyperlink>
    </w:p>
    <w:p w14:paraId="4415AB31" w14:textId="77777777" w:rsidR="00917A36" w:rsidRPr="00917A36" w:rsidRDefault="00917A36" w:rsidP="00917A36">
      <w:pPr>
        <w:ind w:left="-426"/>
        <w:rPr>
          <w:rFonts w:ascii="Times New Roman" w:hAnsi="Times New Roman" w:cs="Times New Roman"/>
          <w:sz w:val="20"/>
          <w:szCs w:val="20"/>
        </w:rPr>
      </w:pPr>
      <w:r w:rsidRPr="00917A36">
        <w:rPr>
          <w:rFonts w:ascii="Times New Roman" w:hAnsi="Times New Roman" w:cs="Times New Roman"/>
          <w:b/>
          <w:sz w:val="20"/>
          <w:szCs w:val="20"/>
        </w:rPr>
        <w:t>*Ölçeğin kullanılması için izin alınmasına gerek yoktur.</w:t>
      </w:r>
      <w:r w:rsidRPr="00917A36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0E5551FF" w14:textId="77777777" w:rsidR="00917A36" w:rsidRPr="00917A36" w:rsidRDefault="00917A36" w:rsidP="00917A36">
      <w:pPr>
        <w:ind w:left="-426"/>
        <w:rPr>
          <w:rFonts w:ascii="Times New Roman" w:hAnsi="Times New Roman" w:cs="Times New Roman"/>
          <w:sz w:val="20"/>
          <w:szCs w:val="20"/>
        </w:rPr>
      </w:pPr>
      <w:r w:rsidRPr="00917A36">
        <w:rPr>
          <w:rFonts w:ascii="Times New Roman" w:hAnsi="Times New Roman" w:cs="Times New Roman"/>
          <w:sz w:val="20"/>
          <w:szCs w:val="20"/>
        </w:rPr>
        <w:t xml:space="preserve">***(İzin almak için </w:t>
      </w:r>
      <w:proofErr w:type="gramStart"/>
      <w:r w:rsidRPr="00917A36">
        <w:rPr>
          <w:rFonts w:ascii="Times New Roman" w:hAnsi="Times New Roman" w:cs="Times New Roman"/>
          <w:sz w:val="20"/>
          <w:szCs w:val="20"/>
        </w:rPr>
        <w:t>mail</w:t>
      </w:r>
      <w:proofErr w:type="gramEnd"/>
      <w:r w:rsidRPr="00917A36">
        <w:rPr>
          <w:rFonts w:ascii="Times New Roman" w:hAnsi="Times New Roman" w:cs="Times New Roman"/>
          <w:sz w:val="20"/>
          <w:szCs w:val="20"/>
        </w:rPr>
        <w:t xml:space="preserve"> atmanıza gerek yoktur. Sadece ölçeği kullanacağınıza dair bilgilendirme maili atmanız yeterlidir.</w:t>
      </w:r>
    </w:p>
    <w:p w14:paraId="7A3749EC" w14:textId="77777777" w:rsidR="00917A36" w:rsidRPr="00917A36" w:rsidRDefault="00917A36" w:rsidP="00917A36">
      <w:pPr>
        <w:ind w:left="-426"/>
        <w:rPr>
          <w:rFonts w:ascii="Times New Roman" w:hAnsi="Times New Roman" w:cs="Times New Roman"/>
          <w:b/>
          <w:sz w:val="20"/>
          <w:szCs w:val="20"/>
        </w:rPr>
      </w:pPr>
      <w:r w:rsidRPr="00917A36">
        <w:rPr>
          <w:rFonts w:ascii="Times New Roman" w:hAnsi="Times New Roman" w:cs="Times New Roman"/>
          <w:b/>
          <w:sz w:val="20"/>
          <w:szCs w:val="20"/>
        </w:rPr>
        <w:t>**Ölçeğin kullanıldığı araştırmanın referans bilgilerinin gönderilmesi beklenmektedir.</w:t>
      </w:r>
    </w:p>
    <w:p w14:paraId="361BDBF8" w14:textId="0C540239" w:rsidR="00917A36" w:rsidRPr="00917A36" w:rsidRDefault="00917A36" w:rsidP="00917A36">
      <w:pPr>
        <w:rPr>
          <w:rFonts w:ascii="Times New Roman" w:hAnsi="Times New Roman" w:cs="Times New Roman"/>
          <w:sz w:val="20"/>
          <w:szCs w:val="20"/>
        </w:rPr>
      </w:pPr>
      <w:r w:rsidRPr="00917A36">
        <w:rPr>
          <w:rFonts w:ascii="Times New Roman" w:hAnsi="Times New Roman" w:cs="Times New Roman"/>
          <w:b/>
          <w:sz w:val="20"/>
          <w:szCs w:val="20"/>
        </w:rPr>
        <w:t>İletişim adresi:</w:t>
      </w:r>
      <w:r w:rsidRPr="00917A36">
        <w:rPr>
          <w:rFonts w:ascii="Times New Roman" w:hAnsi="Times New Roman" w:cs="Times New Roman"/>
          <w:sz w:val="20"/>
          <w:szCs w:val="20"/>
        </w:rPr>
        <w:t xml:space="preserve"> </w:t>
      </w:r>
      <w:hyperlink r:id="rId5" w:history="1">
        <w:r>
          <w:rPr>
            <w:rStyle w:val="Kpr"/>
            <w:rFonts w:ascii="Times New Roman" w:hAnsi="Times New Roman" w:cs="Times New Roman"/>
            <w:sz w:val="20"/>
            <w:szCs w:val="20"/>
          </w:rPr>
          <w:t>sulenur.narin.18</w:t>
        </w:r>
        <w:r w:rsidRPr="00917A36">
          <w:rPr>
            <w:rStyle w:val="Kpr"/>
            <w:rFonts w:ascii="Times New Roman" w:hAnsi="Times New Roman" w:cs="Times New Roman"/>
            <w:sz w:val="20"/>
            <w:szCs w:val="20"/>
          </w:rPr>
          <w:t>@gmail.com</w:t>
        </w:r>
      </w:hyperlink>
    </w:p>
    <w:p w14:paraId="47FEA6A0" w14:textId="77777777" w:rsidR="00917A36" w:rsidRPr="00964604" w:rsidRDefault="00917A36" w:rsidP="00917A36">
      <w:pPr>
        <w:ind w:left="-426"/>
        <w:jc w:val="both"/>
      </w:pPr>
    </w:p>
    <w:p w14:paraId="469DBBA9" w14:textId="77777777" w:rsidR="00917A36" w:rsidRDefault="00917A36"/>
    <w:sectPr w:rsidR="00917A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jY1MzQwMDE1MzZQ0lEKTi0uzszPAykwqgUAtaLiTiwAAAA="/>
  </w:docVars>
  <w:rsids>
    <w:rsidRoot w:val="008134AB"/>
    <w:rsid w:val="00397AFA"/>
    <w:rsid w:val="004A5F5C"/>
    <w:rsid w:val="0058483E"/>
    <w:rsid w:val="008134AB"/>
    <w:rsid w:val="00917A36"/>
    <w:rsid w:val="00AA794D"/>
    <w:rsid w:val="00E24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DA82D"/>
  <w15:chartTrackingRefBased/>
  <w15:docId w15:val="{E1202F12-FF03-4116-A36C-940927E06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8134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uiPriority w:val="99"/>
    <w:unhideWhenUsed/>
    <w:rsid w:val="00917A36"/>
    <w:rPr>
      <w:color w:val="0000FF"/>
      <w:u w:val="single"/>
    </w:rPr>
  </w:style>
  <w:style w:type="paragraph" w:customStyle="1" w:styleId="metin">
    <w:name w:val="metin"/>
    <w:basedOn w:val="Normal"/>
    <w:qFormat/>
    <w:rsid w:val="00917A36"/>
    <w:pPr>
      <w:spacing w:after="142" w:line="240" w:lineRule="exact"/>
      <w:ind w:firstLine="284"/>
      <w:jc w:val="both"/>
    </w:pPr>
    <w:rPr>
      <w:rFonts w:ascii="Times New Roman" w:eastAsia="Times New Roman" w:hAnsi="Times New Roman" w:cs="Times New Roman"/>
      <w:sz w:val="20"/>
      <w:szCs w:val="24"/>
      <w:lang w:eastAsia="tr-TR"/>
    </w:rPr>
  </w:style>
  <w:style w:type="character" w:styleId="Vurgu">
    <w:name w:val="Emphasis"/>
    <w:basedOn w:val="VarsaylanParagrafYazTipi"/>
    <w:uiPriority w:val="20"/>
    <w:qFormat/>
    <w:rsid w:val="00917A36"/>
    <w:rPr>
      <w:i/>
      <w:i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917A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brahimdemircipdr@gmail.com" TargetMode="External"/><Relationship Id="rId4" Type="http://schemas.openxmlformats.org/officeDocument/2006/relationships/hyperlink" Target="https://doi.org/10.1016/j.bodyim.2017.07.008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enur.narin.18@gmail.com</dc:creator>
  <cp:keywords/>
  <dc:description/>
  <cp:lastModifiedBy>sena</cp:lastModifiedBy>
  <cp:revision>3</cp:revision>
  <dcterms:created xsi:type="dcterms:W3CDTF">2023-12-05T08:31:00Z</dcterms:created>
  <dcterms:modified xsi:type="dcterms:W3CDTF">2023-12-17T13:55:00Z</dcterms:modified>
</cp:coreProperties>
</file>